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6F1E7" w14:textId="77777777" w:rsidR="00464B7E" w:rsidRDefault="00464B7E" w:rsidP="00464B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VID-19 TEST ORDER FORM</w:t>
      </w:r>
    </w:p>
    <w:p w14:paraId="77DB0581" w14:textId="77777777" w:rsidR="00D003C5" w:rsidRPr="001B551C" w:rsidRDefault="00D003C5" w:rsidP="00D003C5">
      <w:pPr>
        <w:jc w:val="center"/>
        <w:rPr>
          <w:b/>
          <w:sz w:val="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6"/>
        <w:gridCol w:w="6121"/>
      </w:tblGrid>
      <w:tr w:rsidR="00D003C5" w14:paraId="48CCA61A" w14:textId="77777777" w:rsidTr="00F4590D">
        <w:trPr>
          <w:trHeight w:val="908"/>
        </w:trPr>
        <w:tc>
          <w:tcPr>
            <w:tcW w:w="9107" w:type="dxa"/>
            <w:gridSpan w:val="2"/>
            <w:shd w:val="clear" w:color="auto" w:fill="D9E2F3" w:themeFill="accent5" w:themeFillTint="33"/>
            <w:vAlign w:val="center"/>
          </w:tcPr>
          <w:p w14:paraId="286F16DB" w14:textId="77777777" w:rsidR="00D003C5" w:rsidRPr="00D003C5" w:rsidRDefault="00464B7E" w:rsidP="002A023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8"/>
                <w:szCs w:val="28"/>
              </w:rPr>
              <w:t>CLIENT DATA</w:t>
            </w:r>
          </w:p>
        </w:tc>
      </w:tr>
      <w:tr w:rsidR="00D003C5" w14:paraId="33B0809B" w14:textId="77777777" w:rsidTr="00880027">
        <w:trPr>
          <w:trHeight w:val="575"/>
        </w:trPr>
        <w:tc>
          <w:tcPr>
            <w:tcW w:w="2986" w:type="dxa"/>
            <w:shd w:val="clear" w:color="auto" w:fill="FFFFFF" w:themeFill="background1"/>
            <w:vAlign w:val="center"/>
          </w:tcPr>
          <w:p w14:paraId="6E0D056A" w14:textId="059C6739" w:rsidR="00006F32" w:rsidRPr="00BA0632" w:rsidRDefault="008067FE" w:rsidP="00C02179">
            <w:pPr>
              <w:rPr>
                <w:rStyle w:val="Emphasis"/>
                <w:b/>
                <w:sz w:val="18"/>
                <w:szCs w:val="18"/>
              </w:rPr>
            </w:pPr>
            <w:r>
              <w:rPr>
                <w:rStyle w:val="Emphasis"/>
                <w:b/>
                <w:sz w:val="24"/>
                <w:szCs w:val="18"/>
              </w:rPr>
              <w:t>Surname, name</w:t>
            </w:r>
            <w:r w:rsidR="00464B7E">
              <w:rPr>
                <w:rStyle w:val="Emphasis"/>
                <w:b/>
                <w:sz w:val="24"/>
                <w:szCs w:val="18"/>
              </w:rPr>
              <w:t xml:space="preserve"> / Company name</w:t>
            </w:r>
          </w:p>
        </w:tc>
        <w:tc>
          <w:tcPr>
            <w:tcW w:w="6121" w:type="dxa"/>
            <w:vAlign w:val="center"/>
          </w:tcPr>
          <w:p w14:paraId="7C7871BE" w14:textId="77777777" w:rsidR="00FD13B5" w:rsidRPr="00FD13B5" w:rsidRDefault="00FD13B5" w:rsidP="00D003C5">
            <w:pPr>
              <w:rPr>
                <w:b/>
                <w:sz w:val="24"/>
                <w:szCs w:val="24"/>
              </w:rPr>
            </w:pPr>
          </w:p>
        </w:tc>
      </w:tr>
      <w:tr w:rsidR="00FD13B5" w14:paraId="3C942160" w14:textId="77777777" w:rsidTr="00880027">
        <w:trPr>
          <w:trHeight w:val="456"/>
        </w:trPr>
        <w:tc>
          <w:tcPr>
            <w:tcW w:w="2986" w:type="dxa"/>
            <w:shd w:val="clear" w:color="auto" w:fill="FFFFFF" w:themeFill="background1"/>
            <w:vAlign w:val="center"/>
          </w:tcPr>
          <w:p w14:paraId="15429A72" w14:textId="77777777" w:rsidR="00FD13B5" w:rsidRPr="00BA0632" w:rsidRDefault="00464B7E" w:rsidP="00C02179">
            <w:pPr>
              <w:rPr>
                <w:rStyle w:val="Emphasis"/>
                <w:b/>
                <w:sz w:val="18"/>
                <w:szCs w:val="18"/>
              </w:rPr>
            </w:pPr>
            <w:r>
              <w:rPr>
                <w:rStyle w:val="Emphasis"/>
                <w:b/>
                <w:sz w:val="24"/>
                <w:szCs w:val="24"/>
              </w:rPr>
              <w:t>Date of birth</w:t>
            </w:r>
            <w:r w:rsidR="00BA0632" w:rsidRPr="00BA0632">
              <w:rPr>
                <w:rStyle w:val="FootnoteReference"/>
                <w:b/>
                <w:iCs/>
                <w:sz w:val="24"/>
                <w:szCs w:val="24"/>
              </w:rPr>
              <w:footnoteReference w:id="1"/>
            </w:r>
          </w:p>
        </w:tc>
        <w:tc>
          <w:tcPr>
            <w:tcW w:w="6121" w:type="dxa"/>
            <w:vAlign w:val="center"/>
          </w:tcPr>
          <w:p w14:paraId="23EFAB87" w14:textId="77777777" w:rsidR="00FD13B5" w:rsidRPr="00FD13B5" w:rsidRDefault="00FD13B5" w:rsidP="00FD13B5">
            <w:pPr>
              <w:rPr>
                <w:b/>
                <w:sz w:val="24"/>
                <w:szCs w:val="24"/>
              </w:rPr>
            </w:pPr>
          </w:p>
        </w:tc>
      </w:tr>
      <w:tr w:rsidR="00FD13B5" w14:paraId="673CC762" w14:textId="77777777" w:rsidTr="00880027">
        <w:trPr>
          <w:trHeight w:val="456"/>
        </w:trPr>
        <w:tc>
          <w:tcPr>
            <w:tcW w:w="2986" w:type="dxa"/>
            <w:shd w:val="clear" w:color="auto" w:fill="FFFFFF" w:themeFill="background1"/>
            <w:vAlign w:val="center"/>
          </w:tcPr>
          <w:p w14:paraId="139B6758" w14:textId="77777777" w:rsidR="00FD13B5" w:rsidRPr="00BA0632" w:rsidRDefault="00C02179" w:rsidP="00C02179">
            <w:pPr>
              <w:rPr>
                <w:rStyle w:val="Emphasis"/>
                <w:b/>
                <w:sz w:val="18"/>
                <w:szCs w:val="18"/>
              </w:rPr>
            </w:pPr>
            <w:r w:rsidRPr="00BA0632">
              <w:rPr>
                <w:rStyle w:val="Emphasis"/>
                <w:b/>
                <w:sz w:val="24"/>
                <w:szCs w:val="24"/>
              </w:rPr>
              <w:t>Ad</w:t>
            </w:r>
            <w:r w:rsidR="00464B7E">
              <w:rPr>
                <w:rStyle w:val="Emphasis"/>
                <w:b/>
                <w:sz w:val="24"/>
                <w:szCs w:val="24"/>
              </w:rPr>
              <w:t>d</w:t>
            </w:r>
            <w:r w:rsidRPr="00BA0632">
              <w:rPr>
                <w:rStyle w:val="Emphasis"/>
                <w:b/>
                <w:sz w:val="24"/>
                <w:szCs w:val="24"/>
              </w:rPr>
              <w:t>res</w:t>
            </w:r>
            <w:r w:rsidR="00464B7E">
              <w:rPr>
                <w:rStyle w:val="Emphasis"/>
                <w:b/>
                <w:sz w:val="24"/>
                <w:szCs w:val="24"/>
              </w:rPr>
              <w:t>s</w:t>
            </w:r>
          </w:p>
        </w:tc>
        <w:tc>
          <w:tcPr>
            <w:tcW w:w="6121" w:type="dxa"/>
            <w:vAlign w:val="center"/>
          </w:tcPr>
          <w:p w14:paraId="44FE34CF" w14:textId="77777777" w:rsidR="00FD13B5" w:rsidRPr="00FD13B5" w:rsidRDefault="00FD13B5" w:rsidP="00FD13B5">
            <w:pPr>
              <w:rPr>
                <w:b/>
                <w:sz w:val="24"/>
                <w:szCs w:val="24"/>
              </w:rPr>
            </w:pPr>
          </w:p>
        </w:tc>
      </w:tr>
      <w:tr w:rsidR="008067FE" w14:paraId="2ADCC50A" w14:textId="77777777" w:rsidTr="00880027">
        <w:trPr>
          <w:trHeight w:val="456"/>
        </w:trPr>
        <w:tc>
          <w:tcPr>
            <w:tcW w:w="2986" w:type="dxa"/>
            <w:shd w:val="clear" w:color="auto" w:fill="FFFFFF" w:themeFill="background1"/>
            <w:vAlign w:val="center"/>
          </w:tcPr>
          <w:p w14:paraId="79ED6CE8" w14:textId="1060354D" w:rsidR="008067FE" w:rsidRPr="00BA0632" w:rsidRDefault="008067FE" w:rsidP="00C02179">
            <w:pPr>
              <w:rPr>
                <w:rStyle w:val="Emphasis"/>
                <w:b/>
                <w:sz w:val="24"/>
                <w:szCs w:val="24"/>
              </w:rPr>
            </w:pPr>
            <w:r>
              <w:rPr>
                <w:rStyle w:val="Emphasis"/>
                <w:b/>
                <w:sz w:val="24"/>
                <w:szCs w:val="24"/>
              </w:rPr>
              <w:t>Country</w:t>
            </w:r>
          </w:p>
        </w:tc>
        <w:tc>
          <w:tcPr>
            <w:tcW w:w="6121" w:type="dxa"/>
            <w:vAlign w:val="center"/>
          </w:tcPr>
          <w:p w14:paraId="24780176" w14:textId="77777777" w:rsidR="008067FE" w:rsidRPr="00FD13B5" w:rsidRDefault="008067FE" w:rsidP="00FD13B5">
            <w:pPr>
              <w:rPr>
                <w:b/>
                <w:sz w:val="24"/>
                <w:szCs w:val="24"/>
              </w:rPr>
            </w:pPr>
          </w:p>
        </w:tc>
      </w:tr>
      <w:tr w:rsidR="00FD13B5" w14:paraId="32195B6A" w14:textId="77777777" w:rsidTr="00880027">
        <w:trPr>
          <w:trHeight w:val="456"/>
        </w:trPr>
        <w:tc>
          <w:tcPr>
            <w:tcW w:w="2986" w:type="dxa"/>
            <w:shd w:val="clear" w:color="auto" w:fill="FFFFFF" w:themeFill="background1"/>
            <w:vAlign w:val="center"/>
          </w:tcPr>
          <w:p w14:paraId="21B9E0CE" w14:textId="77777777" w:rsidR="00FD13B5" w:rsidRPr="00BA0632" w:rsidRDefault="00377007" w:rsidP="00C02179">
            <w:pPr>
              <w:rPr>
                <w:rStyle w:val="Emphasis"/>
                <w:b/>
                <w:sz w:val="18"/>
                <w:szCs w:val="18"/>
              </w:rPr>
            </w:pPr>
            <w:r>
              <w:rPr>
                <w:rStyle w:val="Emphasis"/>
                <w:b/>
                <w:sz w:val="24"/>
                <w:szCs w:val="24"/>
              </w:rPr>
              <w:t>Contact number (cell</w:t>
            </w:r>
            <w:r w:rsidR="00C02179" w:rsidRPr="00BA0632">
              <w:rPr>
                <w:rStyle w:val="Emphasis"/>
                <w:b/>
                <w:sz w:val="24"/>
                <w:szCs w:val="24"/>
              </w:rPr>
              <w:t>/tel)</w:t>
            </w:r>
          </w:p>
        </w:tc>
        <w:tc>
          <w:tcPr>
            <w:tcW w:w="6121" w:type="dxa"/>
            <w:vAlign w:val="center"/>
          </w:tcPr>
          <w:p w14:paraId="4B45068E" w14:textId="77777777" w:rsidR="00FD13B5" w:rsidRPr="00FD13B5" w:rsidRDefault="00FD13B5" w:rsidP="00FD13B5">
            <w:pPr>
              <w:rPr>
                <w:b/>
                <w:sz w:val="24"/>
                <w:szCs w:val="24"/>
              </w:rPr>
            </w:pPr>
          </w:p>
        </w:tc>
      </w:tr>
      <w:tr w:rsidR="00FD13B5" w14:paraId="36999CBA" w14:textId="77777777" w:rsidTr="00880027">
        <w:trPr>
          <w:trHeight w:val="456"/>
        </w:trPr>
        <w:tc>
          <w:tcPr>
            <w:tcW w:w="2986" w:type="dxa"/>
            <w:shd w:val="clear" w:color="auto" w:fill="FFFFFF" w:themeFill="background1"/>
            <w:vAlign w:val="center"/>
          </w:tcPr>
          <w:p w14:paraId="11D4C595" w14:textId="77777777" w:rsidR="00FD13B5" w:rsidRPr="00BA0632" w:rsidRDefault="00C02179" w:rsidP="00C02179">
            <w:pPr>
              <w:rPr>
                <w:rStyle w:val="Emphasis"/>
                <w:b/>
                <w:sz w:val="18"/>
                <w:szCs w:val="18"/>
              </w:rPr>
            </w:pPr>
            <w:r w:rsidRPr="00BA0632">
              <w:rPr>
                <w:rStyle w:val="Emphasis"/>
                <w:b/>
                <w:sz w:val="24"/>
                <w:szCs w:val="24"/>
              </w:rPr>
              <w:t>E-mail</w:t>
            </w:r>
          </w:p>
        </w:tc>
        <w:tc>
          <w:tcPr>
            <w:tcW w:w="6121" w:type="dxa"/>
            <w:vAlign w:val="center"/>
          </w:tcPr>
          <w:p w14:paraId="3942112C" w14:textId="77777777" w:rsidR="00FD13B5" w:rsidRPr="00FD13B5" w:rsidRDefault="00FD13B5" w:rsidP="00FD13B5">
            <w:pPr>
              <w:rPr>
                <w:b/>
                <w:sz w:val="24"/>
                <w:szCs w:val="24"/>
              </w:rPr>
            </w:pPr>
          </w:p>
        </w:tc>
      </w:tr>
      <w:tr w:rsidR="00F4590D" w14:paraId="1076F6F0" w14:textId="77777777" w:rsidTr="00880027">
        <w:trPr>
          <w:trHeight w:val="456"/>
        </w:trPr>
        <w:tc>
          <w:tcPr>
            <w:tcW w:w="2986" w:type="dxa"/>
            <w:shd w:val="clear" w:color="auto" w:fill="FFFFFF" w:themeFill="background1"/>
            <w:vAlign w:val="center"/>
          </w:tcPr>
          <w:p w14:paraId="053A06ED" w14:textId="5D3E1B94" w:rsidR="00F4590D" w:rsidRPr="00BA0632" w:rsidRDefault="00F4590D" w:rsidP="00C02179">
            <w:pPr>
              <w:rPr>
                <w:rStyle w:val="Emphasis"/>
                <w:b/>
                <w:sz w:val="24"/>
                <w:szCs w:val="24"/>
              </w:rPr>
            </w:pPr>
            <w:r>
              <w:rPr>
                <w:rStyle w:val="Emphasis"/>
                <w:b/>
                <w:sz w:val="24"/>
                <w:szCs w:val="24"/>
              </w:rPr>
              <w:t>Desired date for testing</w:t>
            </w:r>
          </w:p>
        </w:tc>
        <w:tc>
          <w:tcPr>
            <w:tcW w:w="6121" w:type="dxa"/>
            <w:vAlign w:val="center"/>
          </w:tcPr>
          <w:p w14:paraId="1E2870AA" w14:textId="77777777" w:rsidR="00F4590D" w:rsidRPr="00FD13B5" w:rsidRDefault="00F4590D" w:rsidP="00FD13B5">
            <w:pPr>
              <w:rPr>
                <w:b/>
                <w:sz w:val="24"/>
                <w:szCs w:val="24"/>
              </w:rPr>
            </w:pPr>
          </w:p>
        </w:tc>
      </w:tr>
    </w:tbl>
    <w:p w14:paraId="3E1E59F2" w14:textId="77777777" w:rsidR="00D003C5" w:rsidRDefault="00D003C5" w:rsidP="00D003C5">
      <w:pPr>
        <w:rPr>
          <w:b/>
          <w:sz w:val="32"/>
          <w:szCs w:val="32"/>
        </w:rPr>
      </w:pPr>
    </w:p>
    <w:p w14:paraId="0650147D" w14:textId="77777777" w:rsidR="000543A6" w:rsidRDefault="000543A6" w:rsidP="00D003C5">
      <w:pPr>
        <w:rPr>
          <w:b/>
          <w:sz w:val="32"/>
          <w:szCs w:val="32"/>
        </w:rPr>
      </w:pPr>
    </w:p>
    <w:p w14:paraId="492EBE20" w14:textId="77777777" w:rsidR="00D1713C" w:rsidRPr="002A0235" w:rsidRDefault="00D1713C" w:rsidP="00D003C5">
      <w:pPr>
        <w:rPr>
          <w:b/>
          <w:szCs w:val="32"/>
        </w:rPr>
      </w:pPr>
    </w:p>
    <w:p w14:paraId="2140ACBD" w14:textId="77777777" w:rsidR="0089641B" w:rsidRPr="006A23F1" w:rsidRDefault="00377007" w:rsidP="00C02179">
      <w:pPr>
        <w:rPr>
          <w:b/>
          <w:sz w:val="24"/>
          <w:szCs w:val="28"/>
        </w:rPr>
      </w:pPr>
      <w:r>
        <w:rPr>
          <w:b/>
          <w:sz w:val="24"/>
          <w:szCs w:val="28"/>
        </w:rPr>
        <w:t>Place and</w:t>
      </w:r>
      <w:r w:rsidR="00BA0632">
        <w:rPr>
          <w:b/>
          <w:sz w:val="24"/>
          <w:szCs w:val="28"/>
        </w:rPr>
        <w:t xml:space="preserve"> d</w:t>
      </w:r>
      <w:r>
        <w:rPr>
          <w:b/>
          <w:sz w:val="24"/>
          <w:szCs w:val="28"/>
        </w:rPr>
        <w:t>ate</w:t>
      </w:r>
      <w:r w:rsidR="00180295" w:rsidRPr="00BA0632">
        <w:rPr>
          <w:b/>
          <w:sz w:val="24"/>
          <w:szCs w:val="28"/>
        </w:rPr>
        <w:t>:</w:t>
      </w:r>
      <w:r>
        <w:rPr>
          <w:sz w:val="24"/>
          <w:szCs w:val="28"/>
        </w:rPr>
        <w:t>___________________</w:t>
      </w:r>
      <w:r>
        <w:rPr>
          <w:sz w:val="24"/>
          <w:szCs w:val="28"/>
        </w:rPr>
        <w:tab/>
      </w:r>
      <w:r w:rsidR="00C02179">
        <w:rPr>
          <w:sz w:val="24"/>
          <w:szCs w:val="28"/>
        </w:rPr>
        <w:tab/>
      </w:r>
      <w:r>
        <w:rPr>
          <w:b/>
          <w:sz w:val="24"/>
          <w:szCs w:val="28"/>
        </w:rPr>
        <w:t>Signature</w:t>
      </w:r>
      <w:r w:rsidR="00C02179" w:rsidRPr="00BA0632">
        <w:rPr>
          <w:b/>
          <w:sz w:val="24"/>
          <w:szCs w:val="28"/>
        </w:rPr>
        <w:t>:</w:t>
      </w:r>
      <w:r w:rsidR="00C02179">
        <w:rPr>
          <w:sz w:val="24"/>
          <w:szCs w:val="28"/>
        </w:rPr>
        <w:t>_______</w:t>
      </w:r>
      <w:r w:rsidR="006A23F1">
        <w:rPr>
          <w:sz w:val="24"/>
          <w:szCs w:val="28"/>
        </w:rPr>
        <w:t>___</w:t>
      </w:r>
      <w:r w:rsidR="00C02179">
        <w:rPr>
          <w:sz w:val="24"/>
          <w:szCs w:val="28"/>
        </w:rPr>
        <w:t>____________</w:t>
      </w:r>
    </w:p>
    <w:p w14:paraId="492FA3B4" w14:textId="77777777" w:rsidR="00552D76" w:rsidRDefault="00552D76" w:rsidP="00552D76">
      <w:pPr>
        <w:jc w:val="both"/>
        <w:rPr>
          <w:b/>
          <w:color w:val="FF0000"/>
          <w:sz w:val="24"/>
          <w:szCs w:val="28"/>
        </w:rPr>
      </w:pPr>
      <w:r w:rsidRPr="00552D76">
        <w:rPr>
          <w:b/>
          <w:color w:val="FF0000"/>
          <w:sz w:val="24"/>
          <w:szCs w:val="28"/>
          <w:u w:val="single"/>
        </w:rPr>
        <w:t>NOTE</w:t>
      </w:r>
      <w:r w:rsidRPr="00B92F69">
        <w:rPr>
          <w:b/>
          <w:color w:val="FF0000"/>
          <w:sz w:val="24"/>
          <w:szCs w:val="28"/>
        </w:rPr>
        <w:t>: If the company orders examinations for more than one of its employees, it is obliged to provide a list with mandatory personal data (name and surname, date of birth</w:t>
      </w:r>
      <w:r w:rsidR="0091441B">
        <w:rPr>
          <w:b/>
          <w:color w:val="FF0000"/>
          <w:sz w:val="24"/>
          <w:szCs w:val="28"/>
        </w:rPr>
        <w:t>,</w:t>
      </w:r>
      <w:r w:rsidRPr="00B92F69">
        <w:rPr>
          <w:b/>
          <w:color w:val="FF0000"/>
          <w:sz w:val="24"/>
          <w:szCs w:val="28"/>
        </w:rPr>
        <w:t xml:space="preserve"> and address for submission of </w:t>
      </w:r>
      <w:r w:rsidR="0091441B">
        <w:rPr>
          <w:b/>
          <w:color w:val="FF0000"/>
          <w:sz w:val="24"/>
          <w:szCs w:val="28"/>
        </w:rPr>
        <w:t>reports</w:t>
      </w:r>
      <w:r w:rsidRPr="00B92F69">
        <w:rPr>
          <w:b/>
          <w:color w:val="FF0000"/>
          <w:sz w:val="24"/>
          <w:szCs w:val="28"/>
        </w:rPr>
        <w:t>) for persons referred for testing.</w:t>
      </w:r>
    </w:p>
    <w:p w14:paraId="43A81073" w14:textId="77777777" w:rsidR="006A23F1" w:rsidRDefault="006A23F1" w:rsidP="007C1CD7">
      <w:pPr>
        <w:jc w:val="both"/>
        <w:rPr>
          <w:b/>
          <w:color w:val="FF0000"/>
          <w:sz w:val="24"/>
          <w:szCs w:val="28"/>
          <w:u w:val="single"/>
        </w:rPr>
      </w:pPr>
    </w:p>
    <w:p w14:paraId="218BE060" w14:textId="77777777" w:rsidR="006A23F1" w:rsidRPr="00864F6A" w:rsidRDefault="006A23F1" w:rsidP="0089641B">
      <w:pPr>
        <w:spacing w:after="0"/>
        <w:jc w:val="both"/>
        <w:rPr>
          <w:sz w:val="10"/>
          <w:szCs w:val="28"/>
        </w:rPr>
      </w:pPr>
    </w:p>
    <w:p w14:paraId="0E2B7920" w14:textId="69B1E823" w:rsidR="003172BB" w:rsidRPr="00444CB9" w:rsidRDefault="00552D76" w:rsidP="0089641B">
      <w:pPr>
        <w:spacing w:after="0"/>
        <w:jc w:val="both"/>
        <w:rPr>
          <w:b/>
          <w:sz w:val="24"/>
          <w:szCs w:val="28"/>
        </w:rPr>
      </w:pPr>
      <w:r w:rsidRPr="00552D76">
        <w:rPr>
          <w:sz w:val="24"/>
          <w:szCs w:val="28"/>
        </w:rPr>
        <w:t>Contact number</w:t>
      </w:r>
      <w:r w:rsidR="003172BB">
        <w:rPr>
          <w:sz w:val="24"/>
          <w:szCs w:val="28"/>
        </w:rPr>
        <w:t xml:space="preserve">: </w:t>
      </w:r>
      <w:r w:rsidR="00F4590D" w:rsidRPr="00F4590D">
        <w:rPr>
          <w:b/>
          <w:bCs/>
          <w:sz w:val="24"/>
          <w:szCs w:val="28"/>
        </w:rPr>
        <w:t>00385 91 4341 208</w:t>
      </w:r>
    </w:p>
    <w:p w14:paraId="34D28795" w14:textId="6A615038" w:rsidR="00D5238D" w:rsidRDefault="00552D76" w:rsidP="0089641B">
      <w:pPr>
        <w:spacing w:after="0"/>
        <w:jc w:val="both"/>
        <w:rPr>
          <w:sz w:val="24"/>
          <w:szCs w:val="28"/>
        </w:rPr>
      </w:pPr>
      <w:r w:rsidRPr="00E54087">
        <w:rPr>
          <w:bCs/>
          <w:sz w:val="24"/>
        </w:rPr>
        <w:t xml:space="preserve">E-mail for sending the </w:t>
      </w:r>
      <w:r>
        <w:rPr>
          <w:bCs/>
          <w:sz w:val="24"/>
        </w:rPr>
        <w:t xml:space="preserve">order form– </w:t>
      </w:r>
      <w:r w:rsidRPr="00E54087">
        <w:rPr>
          <w:bCs/>
          <w:sz w:val="24"/>
        </w:rPr>
        <w:t>application form</w:t>
      </w:r>
      <w:r w:rsidR="0089641B">
        <w:rPr>
          <w:sz w:val="24"/>
          <w:szCs w:val="28"/>
        </w:rPr>
        <w:t xml:space="preserve">: </w:t>
      </w:r>
      <w:hyperlink r:id="rId7" w:history="1">
        <w:r w:rsidR="00F4590D" w:rsidRPr="00201788">
          <w:rPr>
            <w:rStyle w:val="Hyperlink"/>
            <w:b/>
            <w:sz w:val="24"/>
            <w:szCs w:val="28"/>
          </w:rPr>
          <w:t>narudzba.covid@zzjz-sibenik.hr</w:t>
        </w:r>
      </w:hyperlink>
    </w:p>
    <w:p w14:paraId="0BA8397F" w14:textId="77777777" w:rsidR="004A22A9" w:rsidRPr="0089641B" w:rsidRDefault="004A22A9" w:rsidP="0089641B">
      <w:pPr>
        <w:spacing w:after="0"/>
        <w:jc w:val="both"/>
        <w:rPr>
          <w:sz w:val="24"/>
          <w:szCs w:val="28"/>
        </w:rPr>
      </w:pPr>
    </w:p>
    <w:sectPr w:rsidR="004A22A9" w:rsidRPr="0089641B" w:rsidSect="001B551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34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957D8" w14:textId="77777777" w:rsidR="00931E52" w:rsidRDefault="00931E52" w:rsidP="001B551C">
      <w:pPr>
        <w:spacing w:after="0" w:line="240" w:lineRule="auto"/>
      </w:pPr>
      <w:r>
        <w:separator/>
      </w:r>
    </w:p>
  </w:endnote>
  <w:endnote w:type="continuationSeparator" w:id="0">
    <w:p w14:paraId="1EEF4A42" w14:textId="77777777" w:rsidR="00931E52" w:rsidRDefault="00931E52" w:rsidP="001B5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wis721 Lt BT">
    <w:altName w:val="Arial"/>
    <w:panose1 w:val="020B0403020202020204"/>
    <w:charset w:val="00"/>
    <w:family w:val="swiss"/>
    <w:pitch w:val="variable"/>
    <w:sig w:usb0="800000AF" w:usb1="1000204A" w:usb2="00000000" w:usb3="00000000" w:csb0="0000001B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092C0D" w14:textId="77777777" w:rsidR="00D828A2" w:rsidRDefault="00D82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55DB6" w14:textId="77777777" w:rsidR="001B551C" w:rsidRPr="00D828A2" w:rsidRDefault="001B551C" w:rsidP="00D828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FD903" w14:textId="77777777" w:rsidR="00D828A2" w:rsidRDefault="00D828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8F92FE" w14:textId="77777777" w:rsidR="00931E52" w:rsidRDefault="00931E52" w:rsidP="001B551C">
      <w:pPr>
        <w:spacing w:after="0" w:line="240" w:lineRule="auto"/>
      </w:pPr>
      <w:r>
        <w:separator/>
      </w:r>
    </w:p>
  </w:footnote>
  <w:footnote w:type="continuationSeparator" w:id="0">
    <w:p w14:paraId="0372CD5D" w14:textId="77777777" w:rsidR="00931E52" w:rsidRDefault="00931E52" w:rsidP="001B551C">
      <w:pPr>
        <w:spacing w:after="0" w:line="240" w:lineRule="auto"/>
      </w:pPr>
      <w:r>
        <w:continuationSeparator/>
      </w:r>
    </w:p>
  </w:footnote>
  <w:footnote w:id="1">
    <w:p w14:paraId="0A9E1C54" w14:textId="77777777" w:rsidR="00BA0632" w:rsidRDefault="00BA06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52D76" w:rsidRPr="00E54087">
        <w:t>To be filled in only by natural person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FFD40" w14:textId="77777777" w:rsidR="00D828A2" w:rsidRDefault="00D82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1C432" w14:textId="77777777" w:rsidR="00D828A2" w:rsidRDefault="00D82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90B99" w14:textId="77777777" w:rsidR="00D828A2" w:rsidRDefault="00D828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MTMzNjEyNzIytjBU0lEKTi0uzszPAykwrAUA0stNAiwAAAA="/>
  </w:docVars>
  <w:rsids>
    <w:rsidRoot w:val="00D003C5"/>
    <w:rsid w:val="00003966"/>
    <w:rsid w:val="00006F32"/>
    <w:rsid w:val="000543A6"/>
    <w:rsid w:val="000C6FF8"/>
    <w:rsid w:val="00135444"/>
    <w:rsid w:val="00180295"/>
    <w:rsid w:val="001B551C"/>
    <w:rsid w:val="002A0235"/>
    <w:rsid w:val="002C7780"/>
    <w:rsid w:val="002F4C51"/>
    <w:rsid w:val="003172BB"/>
    <w:rsid w:val="003711BA"/>
    <w:rsid w:val="00377007"/>
    <w:rsid w:val="003836FC"/>
    <w:rsid w:val="003B5BF3"/>
    <w:rsid w:val="0041443C"/>
    <w:rsid w:val="00444CB9"/>
    <w:rsid w:val="00464B7E"/>
    <w:rsid w:val="00494E85"/>
    <w:rsid w:val="004A22A9"/>
    <w:rsid w:val="005077EB"/>
    <w:rsid w:val="00552D76"/>
    <w:rsid w:val="0058528F"/>
    <w:rsid w:val="00625882"/>
    <w:rsid w:val="006A23F1"/>
    <w:rsid w:val="0070254D"/>
    <w:rsid w:val="0077671D"/>
    <w:rsid w:val="007C1CD7"/>
    <w:rsid w:val="008067FE"/>
    <w:rsid w:val="00864F6A"/>
    <w:rsid w:val="00880027"/>
    <w:rsid w:val="0089641B"/>
    <w:rsid w:val="008C564B"/>
    <w:rsid w:val="0091441B"/>
    <w:rsid w:val="0092200A"/>
    <w:rsid w:val="00922319"/>
    <w:rsid w:val="00927312"/>
    <w:rsid w:val="00931E52"/>
    <w:rsid w:val="009A1144"/>
    <w:rsid w:val="009D3335"/>
    <w:rsid w:val="00A3059B"/>
    <w:rsid w:val="00A447F0"/>
    <w:rsid w:val="00A97B5D"/>
    <w:rsid w:val="00AA1AF2"/>
    <w:rsid w:val="00B70762"/>
    <w:rsid w:val="00B72C7A"/>
    <w:rsid w:val="00BA0632"/>
    <w:rsid w:val="00BD708E"/>
    <w:rsid w:val="00BE5E72"/>
    <w:rsid w:val="00C02179"/>
    <w:rsid w:val="00C26CE7"/>
    <w:rsid w:val="00C369F2"/>
    <w:rsid w:val="00D003C5"/>
    <w:rsid w:val="00D05EFB"/>
    <w:rsid w:val="00D1713C"/>
    <w:rsid w:val="00D5238D"/>
    <w:rsid w:val="00D62617"/>
    <w:rsid w:val="00D82669"/>
    <w:rsid w:val="00D828A2"/>
    <w:rsid w:val="00E00BEE"/>
    <w:rsid w:val="00E01564"/>
    <w:rsid w:val="00E8339A"/>
    <w:rsid w:val="00E95CC3"/>
    <w:rsid w:val="00F0563C"/>
    <w:rsid w:val="00F05728"/>
    <w:rsid w:val="00F4590D"/>
    <w:rsid w:val="00F52697"/>
    <w:rsid w:val="00FA2EC4"/>
    <w:rsid w:val="00FA3631"/>
    <w:rsid w:val="00FA6B68"/>
    <w:rsid w:val="00FD13B5"/>
    <w:rsid w:val="00FE77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D1FE4F"/>
  <w15:docId w15:val="{98048704-D63C-4D71-B323-F1731748F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7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80295"/>
    <w:rPr>
      <w:i/>
      <w:iCs/>
    </w:rPr>
  </w:style>
  <w:style w:type="character" w:styleId="Strong">
    <w:name w:val="Strong"/>
    <w:basedOn w:val="DefaultParagraphFont"/>
    <w:uiPriority w:val="22"/>
    <w:qFormat/>
    <w:rsid w:val="000543A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6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6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8528F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58528F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hr-HR"/>
    </w:rPr>
  </w:style>
  <w:style w:type="paragraph" w:styleId="FootnoteText">
    <w:name w:val="footnote text"/>
    <w:basedOn w:val="Normal"/>
    <w:link w:val="FootnoteTextChar"/>
    <w:uiPriority w:val="99"/>
    <w:unhideWhenUsed/>
    <w:rsid w:val="0058528F"/>
    <w:pPr>
      <w:spacing w:after="0" w:line="240" w:lineRule="auto"/>
    </w:pPr>
    <w:rPr>
      <w:rFonts w:eastAsiaTheme="minorEastAsia" w:cs="Times New Roman"/>
      <w:sz w:val="20"/>
      <w:szCs w:val="20"/>
      <w:lang w:eastAsia="hr-H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528F"/>
    <w:rPr>
      <w:rFonts w:eastAsiaTheme="minorEastAsia" w:cs="Times New Roman"/>
      <w:sz w:val="20"/>
      <w:szCs w:val="20"/>
      <w:lang w:eastAsia="hr-HR"/>
    </w:rPr>
  </w:style>
  <w:style w:type="character" w:styleId="SubtleEmphasis">
    <w:name w:val="Subtle Emphasis"/>
    <w:basedOn w:val="DefaultParagraphFont"/>
    <w:uiPriority w:val="19"/>
    <w:qFormat/>
    <w:rsid w:val="0058528F"/>
    <w:rPr>
      <w:i/>
      <w:iCs/>
    </w:rPr>
  </w:style>
  <w:style w:type="table" w:styleId="LightShading-Accent1">
    <w:name w:val="Light Shading Accent 1"/>
    <w:basedOn w:val="TableNormal"/>
    <w:uiPriority w:val="60"/>
    <w:rsid w:val="0058528F"/>
    <w:pPr>
      <w:spacing w:after="0" w:line="240" w:lineRule="auto"/>
    </w:pPr>
    <w:rPr>
      <w:rFonts w:eastAsiaTheme="minorEastAsia"/>
      <w:color w:val="2E74B5" w:themeColor="accent1" w:themeShade="BF"/>
      <w:lang w:eastAsia="hr-HR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1B55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51C"/>
  </w:style>
  <w:style w:type="paragraph" w:styleId="Footer">
    <w:name w:val="footer"/>
    <w:basedOn w:val="Normal"/>
    <w:link w:val="FooterChar"/>
    <w:uiPriority w:val="99"/>
    <w:unhideWhenUsed/>
    <w:rsid w:val="001B55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51C"/>
  </w:style>
  <w:style w:type="paragraph" w:styleId="BodyText">
    <w:name w:val="Body Text"/>
    <w:basedOn w:val="Normal"/>
    <w:link w:val="BodyTextChar"/>
    <w:uiPriority w:val="1"/>
    <w:qFormat/>
    <w:rsid w:val="001B551C"/>
    <w:pPr>
      <w:widowControl w:val="0"/>
      <w:autoSpaceDE w:val="0"/>
      <w:autoSpaceDN w:val="0"/>
      <w:spacing w:after="0" w:line="240" w:lineRule="auto"/>
    </w:pPr>
    <w:rPr>
      <w:rFonts w:ascii="Swis721 Lt BT" w:eastAsia="Swis721 Lt BT" w:hAnsi="Swis721 Lt BT" w:cs="Swis721 Lt BT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B551C"/>
    <w:rPr>
      <w:rFonts w:ascii="Swis721 Lt BT" w:eastAsia="Swis721 Lt BT" w:hAnsi="Swis721 Lt BT" w:cs="Swis721 Lt BT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A063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964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2A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459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arudzba.covid@zzjz-sibenik.h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EA693-917E-4EA0-8CB6-4CE03DB37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jela Antonina Frleta</dc:creator>
  <cp:lastModifiedBy>Tomislav Lokas</cp:lastModifiedBy>
  <cp:revision>6</cp:revision>
  <cp:lastPrinted>2020-05-08T10:17:00Z</cp:lastPrinted>
  <dcterms:created xsi:type="dcterms:W3CDTF">2020-08-20T14:00:00Z</dcterms:created>
  <dcterms:modified xsi:type="dcterms:W3CDTF">2020-09-24T07:36:00Z</dcterms:modified>
</cp:coreProperties>
</file>